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F0B" w:rsidRDefault="00872583" w:rsidP="00D42920">
      <w:pPr>
        <w:pStyle w:val="NoSpacing"/>
      </w:pPr>
      <w:r>
        <w:t>SOFTENG 364 Assignment 1</w:t>
      </w:r>
    </w:p>
    <w:p w:rsidR="00872583" w:rsidRDefault="00872583" w:rsidP="00D42920">
      <w:pPr>
        <w:pStyle w:val="NoSpacing"/>
      </w:pPr>
      <w:r>
        <w:t>840454023, elee353</w:t>
      </w:r>
    </w:p>
    <w:p w:rsidR="00872583" w:rsidRDefault="005731ED" w:rsidP="00D42920">
      <w:pPr>
        <w:pStyle w:val="NoSpacing"/>
      </w:pPr>
      <w:r>
        <w:t>Task 1</w:t>
      </w:r>
    </w:p>
    <w:p w:rsidR="00B007BA" w:rsidRDefault="00B007BA" w:rsidP="00D42920">
      <w:pPr>
        <w:pStyle w:val="NoSpacing"/>
      </w:pPr>
    </w:p>
    <w:p w:rsidR="00B007BA" w:rsidRDefault="00B007BA" w:rsidP="00D42920">
      <w:pPr>
        <w:pStyle w:val="NoSpacing"/>
      </w:pPr>
    </w:p>
    <w:p w:rsidR="005731ED" w:rsidRDefault="005731ED" w:rsidP="00D42920">
      <w:pPr>
        <w:pStyle w:val="NoSpacing"/>
      </w:pPr>
      <w:r>
        <w:br w:type="page"/>
      </w:r>
    </w:p>
    <w:p w:rsidR="005731ED" w:rsidRDefault="005731ED" w:rsidP="00D42920">
      <w:pPr>
        <w:pStyle w:val="NoSpacing"/>
      </w:pPr>
      <w:r>
        <w:lastRenderedPageBreak/>
        <w:t>Task 2</w:t>
      </w:r>
    </w:p>
    <w:p w:rsidR="008E2C2A" w:rsidRDefault="00AC69BC" w:rsidP="00D42920">
      <w:pPr>
        <w:pStyle w:val="NoSpacing"/>
        <w:rPr>
          <w:noProof/>
        </w:rPr>
      </w:pPr>
      <w:r>
        <w:t>Q1.</w:t>
      </w:r>
    </w:p>
    <w:p w:rsidR="00AC69BC" w:rsidRDefault="00491DE7" w:rsidP="00D42920">
      <w:pPr>
        <w:pStyle w:val="NoSpacing"/>
      </w:pPr>
      <w:r>
        <w:rPr>
          <w:noProof/>
        </w:rPr>
        <w:drawing>
          <wp:inline distT="0" distB="0" distL="0" distR="0" wp14:anchorId="3F2FFDAD" wp14:editId="2F23B64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9BC" w:rsidRDefault="007F1989" w:rsidP="00D42920">
      <w:pPr>
        <w:pStyle w:val="NoSpacing"/>
      </w:pPr>
      <w:r>
        <w:t>The highest packets-per-second value seen was 87 packets per second.</w:t>
      </w:r>
    </w:p>
    <w:p w:rsidR="00196FD3" w:rsidRDefault="00196FD3" w:rsidP="00D42920">
      <w:pPr>
        <w:pStyle w:val="NoSpacing"/>
      </w:pPr>
      <w:r>
        <w:t xml:space="preserve">It occurred </w:t>
      </w:r>
      <w:r w:rsidR="00321A32">
        <w:t>in</w:t>
      </w:r>
      <w:r>
        <w:t xml:space="preserve"> the 20</w:t>
      </w:r>
      <w:r w:rsidRPr="00196FD3">
        <w:rPr>
          <w:vertAlign w:val="superscript"/>
        </w:rPr>
        <w:t>th</w:t>
      </w:r>
      <w:r>
        <w:t xml:space="preserve"> second.</w:t>
      </w:r>
    </w:p>
    <w:p w:rsidR="00F66076" w:rsidRDefault="00F66076" w:rsidP="00D42920">
      <w:pPr>
        <w:pStyle w:val="NoSpacing"/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2.</w:t>
      </w:r>
    </w:p>
    <w:p w:rsidR="00527D4B" w:rsidRDefault="00527D4B" w:rsidP="00D42920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1594B53E" wp14:editId="194A6F66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77" w:rsidRDefault="000E0C7C" w:rsidP="00D42920">
      <w:pPr>
        <w:pStyle w:val="NoSpacing"/>
        <w:rPr>
          <w:color w:val="FF0000"/>
        </w:rPr>
      </w:pPr>
      <w:r>
        <w:rPr>
          <w:rFonts w:hint="eastAsia"/>
          <w:color w:val="FF0000"/>
        </w:rPr>
        <w:t xml:space="preserve">The </w:t>
      </w:r>
      <w:r>
        <w:rPr>
          <w:color w:val="FF0000"/>
        </w:rPr>
        <w:t xml:space="preserve">highest bits-per-second value is </w:t>
      </w:r>
      <w:r w:rsidR="004F1095">
        <w:rPr>
          <w:color w:val="FF0000"/>
        </w:rPr>
        <w:t>6.235 * 10</w:t>
      </w:r>
      <w:r w:rsidR="004F1095" w:rsidRPr="004F1095">
        <w:rPr>
          <w:color w:val="FF0000"/>
          <w:vertAlign w:val="superscript"/>
        </w:rPr>
        <w:t>5</w:t>
      </w:r>
      <w:r w:rsidR="00B2129E">
        <w:rPr>
          <w:color w:val="FF0000"/>
        </w:rPr>
        <w:t>.</w:t>
      </w:r>
    </w:p>
    <w:p w:rsidR="002B7065" w:rsidRDefault="002B7065" w:rsidP="002B7065">
      <w:pPr>
        <w:pStyle w:val="NoSpacing"/>
      </w:pPr>
      <w:r>
        <w:t>It occurred in the 20</w:t>
      </w:r>
      <w:r w:rsidRPr="00196FD3">
        <w:rPr>
          <w:vertAlign w:val="superscript"/>
        </w:rPr>
        <w:t>th</w:t>
      </w:r>
      <w:r>
        <w:t xml:space="preserve"> second.</w:t>
      </w:r>
    </w:p>
    <w:p w:rsidR="00382481" w:rsidRPr="000642A4" w:rsidRDefault="00382481" w:rsidP="00D42920">
      <w:pPr>
        <w:pStyle w:val="NoSpacing"/>
        <w:rPr>
          <w:color w:val="FF0000"/>
        </w:rPr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3.</w:t>
      </w:r>
    </w:p>
    <w:p w:rsidR="00742D64" w:rsidRPr="000642A4" w:rsidRDefault="00742D64" w:rsidP="00D42920">
      <w:pPr>
        <w:pStyle w:val="NoSpacing"/>
        <w:rPr>
          <w:color w:val="FF0000"/>
        </w:rPr>
      </w:pPr>
      <w:r>
        <w:rPr>
          <w:rFonts w:ascii="Arial" w:hAnsi="Arial" w:cs="Arial"/>
          <w:color w:val="4A4B4C"/>
          <w:shd w:val="clear" w:color="auto" w:fill="FFFFFF"/>
        </w:rPr>
        <w:t>tcp.analysis.duplicate_ack</w:t>
      </w:r>
    </w:p>
    <w:p w:rsidR="00B41969" w:rsidRDefault="00122F12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6BB0FB7" wp14:editId="5D06F1C2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F12" w:rsidRDefault="00122F12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742D64" w:rsidRDefault="00742D64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>tcp.analysis.fast_retransmission</w:t>
      </w:r>
    </w:p>
    <w:p w:rsidR="00742D64" w:rsidRDefault="00C47E0F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A259263" wp14:editId="497ECF1D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C47E0F" w:rsidRDefault="00436741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>tcp.analysis.retransmission</w:t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CA558D6" wp14:editId="4B8FD5D7">
            <wp:extent cx="6645910" cy="37382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0C3" w:rsidRDefault="008C033A" w:rsidP="00D42920">
      <w:pPr>
        <w:pStyle w:val="NoSpacing"/>
      </w:pPr>
      <w:r>
        <w:t>Q4</w:t>
      </w:r>
      <w:r w:rsidR="000600C3">
        <w:t>.</w:t>
      </w:r>
    </w:p>
    <w:p w:rsidR="005815F2" w:rsidRDefault="00D16689" w:rsidP="00D42920">
      <w:pPr>
        <w:pStyle w:val="NoSpacing"/>
      </w:pPr>
      <w:r w:rsidRPr="00D16689">
        <w:t>Duplicate ACKs are sent when the receiver sees a gap in the packets it receives.</w:t>
      </w:r>
    </w:p>
    <w:p w:rsidR="000600C3" w:rsidRDefault="00747633" w:rsidP="00D42920">
      <w:pPr>
        <w:pStyle w:val="NoSpacing"/>
      </w:pPr>
      <w:r w:rsidRPr="00747633">
        <w:t xml:space="preserve">This duplicate </w:t>
      </w:r>
      <w:r w:rsidR="00333B1E">
        <w:t>ACK</w:t>
      </w:r>
      <w:r w:rsidRPr="00747633">
        <w:t xml:space="preserve"> is used as a signal for packet loss</w:t>
      </w:r>
      <w:r w:rsidR="001D0E23">
        <w:t>.</w:t>
      </w:r>
    </w:p>
    <w:p w:rsidR="0021008E" w:rsidRDefault="0021008E" w:rsidP="00D42920">
      <w:pPr>
        <w:pStyle w:val="NoSpacing"/>
      </w:pPr>
    </w:p>
    <w:p w:rsidR="0021008E" w:rsidRDefault="0021008E" w:rsidP="00D42920">
      <w:pPr>
        <w:pStyle w:val="NoSpacing"/>
      </w:pPr>
      <w:r>
        <w:t>Q5.</w:t>
      </w:r>
    </w:p>
    <w:p w:rsidR="00311B27" w:rsidRDefault="00311B27" w:rsidP="00D42920">
      <w:pPr>
        <w:pStyle w:val="NoSpacing"/>
      </w:pPr>
      <w:r>
        <w:rPr>
          <w:noProof/>
        </w:rPr>
        <w:drawing>
          <wp:inline distT="0" distB="0" distL="0" distR="0" wp14:anchorId="103438F5" wp14:editId="52493920">
            <wp:extent cx="6645910" cy="443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08E" w:rsidRDefault="001F26F3" w:rsidP="00D42920">
      <w:pPr>
        <w:pStyle w:val="NoSpacing"/>
      </w:pPr>
      <w:r>
        <w:rPr>
          <w:noProof/>
        </w:rPr>
        <w:drawing>
          <wp:inline distT="0" distB="0" distL="0" distR="0" wp14:anchorId="53B5A354" wp14:editId="0EF39173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26F3" w:rsidRDefault="00311B27" w:rsidP="00D42920">
      <w:pPr>
        <w:pStyle w:val="NoSpacing"/>
      </w:pPr>
      <w:r>
        <w:rPr>
          <w:rFonts w:hint="eastAsia"/>
        </w:rPr>
        <w:t>Only one TCP conversation.</w:t>
      </w:r>
    </w:p>
    <w:p w:rsidR="00B007BA" w:rsidRPr="00B41969" w:rsidRDefault="00B41969" w:rsidP="00D42920">
      <w:pPr>
        <w:pStyle w:val="NoSpacing"/>
        <w:rPr>
          <w:color w:val="FF0000"/>
        </w:rPr>
      </w:pPr>
      <w:r w:rsidRPr="00B41969">
        <w:rPr>
          <w:color w:val="FF0000"/>
        </w:rPr>
        <w:t>Q6.</w:t>
      </w: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"Tcp previous segment not captured"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means Wireshark did not see a packet that should have been in the trace.</w:t>
      </w:r>
    </w:p>
    <w:p w:rsidR="00B41969" w:rsidRDefault="00B41969" w:rsidP="00B41969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This is caused by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either the packet really wasn't seen on the wire due to a packet loss, or Wireshark did not record the packet fast and timely even though it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Style w:val="Strong"/>
          <w:rFonts w:ascii="Arial" w:hAnsi="Arial" w:cs="Arial"/>
          <w:b w:val="0"/>
          <w:color w:val="FF0000"/>
          <w:sz w:val="20"/>
          <w:szCs w:val="20"/>
          <w:shd w:val="clear" w:color="auto" w:fill="FFFFFF"/>
        </w:rPr>
        <w:t>had been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wire.</w:t>
      </w:r>
    </w:p>
    <w:p w:rsidR="0020437A" w:rsidRDefault="0020437A" w:rsidP="00B41969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3374420" wp14:editId="2D236EF7">
            <wp:extent cx="6645910" cy="5778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A" w:rsidRPr="00B41969" w:rsidRDefault="00640CFB" w:rsidP="00B41969">
      <w:pPr>
        <w:pStyle w:val="NoSpacing"/>
        <w:rPr>
          <w:color w:val="FF0000"/>
        </w:rPr>
      </w:pPr>
      <w:r>
        <w:rPr>
          <w:color w:val="FF0000"/>
        </w:rPr>
        <w:lastRenderedPageBreak/>
        <w:t>There is 172 times “previous segment not captured” has been detected.</w:t>
      </w:r>
    </w:p>
    <w:p w:rsidR="00B41969" w:rsidRDefault="00B41969" w:rsidP="00D42920">
      <w:pPr>
        <w:pStyle w:val="NoSpacing"/>
      </w:pPr>
    </w:p>
    <w:p w:rsidR="00727528" w:rsidRDefault="00727528" w:rsidP="00D42920">
      <w:pPr>
        <w:pStyle w:val="NoSpacing"/>
      </w:pPr>
      <w:r>
        <w:t>Q7.</w:t>
      </w:r>
    </w:p>
    <w:p w:rsidR="00727528" w:rsidRDefault="00727528" w:rsidP="00D42920">
      <w:pPr>
        <w:pStyle w:val="NoSpacing"/>
      </w:pPr>
      <w:r>
        <w:rPr>
          <w:noProof/>
        </w:rPr>
        <w:drawing>
          <wp:inline distT="0" distB="0" distL="0" distR="0" wp14:anchorId="6EE0766A" wp14:editId="0325681F">
            <wp:extent cx="6645910" cy="488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528" w:rsidRDefault="00727528" w:rsidP="00D42920">
      <w:pPr>
        <w:pStyle w:val="NoSpacing"/>
      </w:pPr>
      <w:r>
        <w:t>There are 183 retransmissions.</w:t>
      </w:r>
    </w:p>
    <w:p w:rsidR="00727528" w:rsidRDefault="00E35286" w:rsidP="00D42920">
      <w:pPr>
        <w:pStyle w:val="NoSpacing"/>
      </w:pPr>
      <w:r>
        <w:rPr>
          <w:noProof/>
        </w:rPr>
        <w:drawing>
          <wp:inline distT="0" distB="0" distL="0" distR="0" wp14:anchorId="6E4F2E84" wp14:editId="2058D4AB">
            <wp:extent cx="6645910" cy="4883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286" w:rsidRDefault="00E35286" w:rsidP="00D42920">
      <w:pPr>
        <w:pStyle w:val="NoSpacing"/>
      </w:pPr>
      <w:r>
        <w:t>There are 59 fast transmissions.</w:t>
      </w:r>
    </w:p>
    <w:p w:rsidR="0006231A" w:rsidRDefault="0006231A" w:rsidP="00D42920">
      <w:pPr>
        <w:pStyle w:val="NoSpacing"/>
      </w:pPr>
      <w:r>
        <w:br w:type="page"/>
      </w:r>
    </w:p>
    <w:p w:rsidR="005731ED" w:rsidRDefault="0006231A" w:rsidP="00D42920">
      <w:pPr>
        <w:pStyle w:val="NoSpacing"/>
      </w:pPr>
      <w:r>
        <w:lastRenderedPageBreak/>
        <w:t>Task 3</w:t>
      </w:r>
    </w:p>
    <w:p w:rsidR="00F50F06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1.</w:t>
      </w:r>
    </w:p>
    <w:p w:rsidR="000A1DA3" w:rsidRDefault="000A1DA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B17EFB" wp14:editId="5F7CBC09">
            <wp:extent cx="6645910" cy="373824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F06" w:rsidRDefault="00F50F06" w:rsidP="0041711B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RP, NBNS, BROWSER, </w:t>
      </w:r>
      <w:r w:rsidR="00850FA2">
        <w:rPr>
          <w:sz w:val="23"/>
          <w:szCs w:val="23"/>
        </w:rPr>
        <w:t xml:space="preserve">CLDAP, </w:t>
      </w:r>
      <w:r w:rsidR="0041711B" w:rsidRPr="0041711B">
        <w:rPr>
          <w:sz w:val="23"/>
          <w:szCs w:val="23"/>
        </w:rPr>
        <w:t>DB-LSP-DISC</w:t>
      </w:r>
      <w:r w:rsidR="0041711B">
        <w:rPr>
          <w:sz w:val="23"/>
          <w:szCs w:val="23"/>
        </w:rPr>
        <w:t xml:space="preserve">, </w:t>
      </w:r>
      <w:r w:rsidR="00FC6D00">
        <w:rPr>
          <w:sz w:val="23"/>
          <w:szCs w:val="23"/>
        </w:rPr>
        <w:t xml:space="preserve">DHCP, </w:t>
      </w:r>
      <w:r w:rsidR="00D071BB">
        <w:rPr>
          <w:sz w:val="23"/>
          <w:szCs w:val="23"/>
        </w:rPr>
        <w:t>DNS</w:t>
      </w:r>
      <w:r w:rsidR="00A83F90">
        <w:rPr>
          <w:sz w:val="23"/>
          <w:szCs w:val="23"/>
        </w:rPr>
        <w:t>, HTTP</w:t>
      </w:r>
      <w:r w:rsidR="00653FBF">
        <w:rPr>
          <w:sz w:val="23"/>
          <w:szCs w:val="23"/>
        </w:rPr>
        <w:t xml:space="preserve">, OCSP, QUIC, </w:t>
      </w:r>
      <w:r w:rsidR="0062515E">
        <w:rPr>
          <w:sz w:val="23"/>
          <w:szCs w:val="23"/>
        </w:rPr>
        <w:t xml:space="preserve">SSDP, </w:t>
      </w:r>
      <w:r w:rsidR="00330BDB">
        <w:rPr>
          <w:sz w:val="23"/>
          <w:szCs w:val="23"/>
        </w:rPr>
        <w:t>TCP,</w:t>
      </w:r>
      <w:r w:rsidR="00617F7A">
        <w:rPr>
          <w:sz w:val="23"/>
          <w:szCs w:val="23"/>
        </w:rPr>
        <w:t xml:space="preserve"> TLSv1, TLSv1.2</w:t>
      </w:r>
      <w:r w:rsidR="006E0CCB">
        <w:rPr>
          <w:sz w:val="23"/>
          <w:szCs w:val="23"/>
        </w:rPr>
        <w:t>, UDP</w:t>
      </w:r>
    </w:p>
    <w:p w:rsidR="00240B98" w:rsidRDefault="00456001" w:rsidP="00456001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0 percent of the total </w:t>
      </w:r>
    </w:p>
    <w:p w:rsidR="00D37E64" w:rsidRDefault="0041438B" w:rsidP="0001396E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Both </w:t>
      </w:r>
      <w:r w:rsidR="0001396E">
        <w:rPr>
          <w:sz w:val="23"/>
          <w:szCs w:val="23"/>
        </w:rPr>
        <w:t>TCP</w:t>
      </w:r>
      <w:r>
        <w:rPr>
          <w:sz w:val="23"/>
          <w:szCs w:val="23"/>
        </w:rPr>
        <w:t xml:space="preserve"> and UDP are used here.</w:t>
      </w:r>
      <w:bookmarkStart w:id="0" w:name="_GoBack"/>
      <w:bookmarkEnd w:id="0"/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2.</w:t>
      </w:r>
      <w:r w:rsidR="007E1DB2" w:rsidRPr="007E1DB2">
        <w:rPr>
          <w:noProof/>
        </w:rPr>
        <w:t xml:space="preserve"> </w:t>
      </w:r>
      <w:r w:rsidR="007E1DB2">
        <w:rPr>
          <w:noProof/>
        </w:rPr>
        <w:drawing>
          <wp:inline distT="0" distB="0" distL="0" distR="0" wp14:anchorId="31FBB1A5" wp14:editId="1FDADB50">
            <wp:extent cx="6645910" cy="37382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3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4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5.</w:t>
      </w:r>
    </w:p>
    <w:p w:rsidR="00197552" w:rsidRDefault="00197552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7E7F401F" wp14:editId="0E8D264D">
            <wp:extent cx="6645910" cy="37382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6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7.</w:t>
      </w:r>
    </w:p>
    <w:p w:rsidR="005039FD" w:rsidRDefault="005039FD" w:rsidP="00350BDF">
      <w:pPr>
        <w:pStyle w:val="NoSpacing"/>
      </w:pPr>
      <w:r>
        <w:rPr>
          <w:sz w:val="23"/>
          <w:szCs w:val="23"/>
        </w:rPr>
        <w:t>Q8.</w:t>
      </w:r>
    </w:p>
    <w:p w:rsidR="00350BDF" w:rsidRDefault="00350BDF">
      <w:r>
        <w:br w:type="page"/>
      </w:r>
    </w:p>
    <w:p w:rsidR="005731ED" w:rsidRDefault="00350BDF" w:rsidP="00D42920">
      <w:pPr>
        <w:pStyle w:val="NoSpacing"/>
      </w:pPr>
      <w:r>
        <w:lastRenderedPageBreak/>
        <w:t>Task 4</w:t>
      </w:r>
    </w:p>
    <w:p w:rsidR="0002089E" w:rsidRDefault="0002089E" w:rsidP="0002089E">
      <w:pPr>
        <w:pStyle w:val="NoSpacing"/>
        <w:numPr>
          <w:ilvl w:val="0"/>
          <w:numId w:val="2"/>
        </w:numPr>
      </w:pPr>
      <w:r>
        <w:t>General</w:t>
      </w:r>
    </w:p>
    <w:p w:rsidR="00C32EAB" w:rsidRDefault="00C32EAB" w:rsidP="00AE1762">
      <w:pPr>
        <w:pStyle w:val="NoSpacing"/>
      </w:pPr>
      <w:r>
        <w:t>Video traffic is the major consumer of internet bandwidth</w:t>
      </w:r>
      <w:r w:rsidR="00874D71">
        <w:t>, because m</w:t>
      </w:r>
      <w:r>
        <w:t>ultimedia files are generally large. Videos are a sequence of images displayed a</w:t>
      </w:r>
      <w:r w:rsidR="00713F80">
        <w:t>t</w:t>
      </w:r>
      <w:r w:rsidR="00490668">
        <w:t xml:space="preserve"> a</w:t>
      </w:r>
      <w:r>
        <w:t xml:space="preserve"> </w:t>
      </w:r>
      <w:r w:rsidRPr="00490668">
        <w:rPr>
          <w:noProof/>
        </w:rPr>
        <w:t>constant</w:t>
      </w:r>
      <w:r>
        <w:t xml:space="preserve"> rate, while digital images are </w:t>
      </w:r>
      <w:r w:rsidR="00883787">
        <w:t>arrays of pixels.</w:t>
      </w:r>
    </w:p>
    <w:p w:rsidR="00AE1762" w:rsidRDefault="00AE1762" w:rsidP="0002089E">
      <w:pPr>
        <w:pStyle w:val="NoSpacing"/>
        <w:numPr>
          <w:ilvl w:val="0"/>
          <w:numId w:val="2"/>
        </w:numPr>
      </w:pPr>
      <w:r>
        <w:t>Netflix</w:t>
      </w:r>
    </w:p>
    <w:p w:rsidR="00AE1762" w:rsidRDefault="00AE1762" w:rsidP="00AE1762">
      <w:pPr>
        <w:pStyle w:val="NoSpacing"/>
      </w:pPr>
    </w:p>
    <w:p w:rsidR="0002089E" w:rsidRDefault="0002089E" w:rsidP="0002089E">
      <w:pPr>
        <w:pStyle w:val="NoSpacing"/>
        <w:numPr>
          <w:ilvl w:val="0"/>
          <w:numId w:val="2"/>
        </w:numPr>
      </w:pPr>
      <w:r>
        <w:t>YouTube</w:t>
      </w:r>
    </w:p>
    <w:p w:rsidR="00AE1762" w:rsidRDefault="00AE1762" w:rsidP="00AE1762">
      <w:pPr>
        <w:pStyle w:val="NoSpacing"/>
      </w:pPr>
    </w:p>
    <w:p w:rsidR="00AE1762" w:rsidRDefault="00AE1762" w:rsidP="00AE1762">
      <w:pPr>
        <w:pStyle w:val="NoSpacing"/>
        <w:numPr>
          <w:ilvl w:val="0"/>
          <w:numId w:val="2"/>
        </w:numPr>
      </w:pPr>
      <w:r>
        <w:t>Lightbox</w:t>
      </w:r>
    </w:p>
    <w:p w:rsidR="00AE1762" w:rsidRDefault="00AE1762" w:rsidP="00AE1762">
      <w:pPr>
        <w:pStyle w:val="NoSpacing"/>
      </w:pPr>
    </w:p>
    <w:p w:rsidR="00AB54D6" w:rsidRDefault="004249BA" w:rsidP="004249BA">
      <w:pPr>
        <w:pStyle w:val="NoSpacing"/>
        <w:numPr>
          <w:ilvl w:val="0"/>
          <w:numId w:val="2"/>
        </w:numPr>
      </w:pPr>
      <w:r>
        <w:t>CDN, DASH</w:t>
      </w:r>
    </w:p>
    <w:p w:rsidR="00350BDF" w:rsidRDefault="00350BDF" w:rsidP="00350BDF">
      <w:pPr>
        <w:pStyle w:val="NoSpacing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Discuss how video streaming on the internet is achieved in general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n discuss the approaches taken by the above three services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 protocols involved</w:t>
      </w:r>
    </w:p>
    <w:p w:rsidR="00350BDF" w:rsidRPr="00F16ACE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facts pertaining to New Zealand</w:t>
      </w:r>
    </w:p>
    <w:p w:rsidR="00350BDF" w:rsidRPr="008511C3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Pictures</w:t>
      </w:r>
    </w:p>
    <w:p w:rsidR="00350BDF" w:rsidRPr="00645A22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reference all your sources, including any images taken from other sources</w:t>
      </w:r>
    </w:p>
    <w:p w:rsidR="00350BDF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1200 words</w:t>
      </w:r>
    </w:p>
    <w:p w:rsidR="00350BDF" w:rsidRDefault="00350BDF" w:rsidP="00D42920">
      <w:pPr>
        <w:pStyle w:val="NoSpacing"/>
      </w:pPr>
    </w:p>
    <w:p w:rsidR="00350BDF" w:rsidRDefault="00350BDF" w:rsidP="00D42920">
      <w:pPr>
        <w:pStyle w:val="NoSpacing"/>
      </w:pPr>
    </w:p>
    <w:p w:rsidR="008E32F3" w:rsidRDefault="008E32F3" w:rsidP="00D42920">
      <w:pPr>
        <w:pStyle w:val="NoSpacing"/>
      </w:pPr>
    </w:p>
    <w:sectPr w:rsidR="008E32F3" w:rsidSect="00AF3A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26C3D"/>
    <w:multiLevelType w:val="hybridMultilevel"/>
    <w:tmpl w:val="0276B4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86608"/>
    <w:multiLevelType w:val="hybridMultilevel"/>
    <w:tmpl w:val="9E361C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rQ0NLO0NDM3MDNR0lEKTi0uzszPAykwqgUA2XuCuiwAAAA="/>
  </w:docVars>
  <w:rsids>
    <w:rsidRoot w:val="007272C4"/>
    <w:rsid w:val="0001396E"/>
    <w:rsid w:val="0002089E"/>
    <w:rsid w:val="000600C3"/>
    <w:rsid w:val="0006231A"/>
    <w:rsid w:val="000642A4"/>
    <w:rsid w:val="000A1DA3"/>
    <w:rsid w:val="000A47A3"/>
    <w:rsid w:val="000D7FF0"/>
    <w:rsid w:val="000E0C7C"/>
    <w:rsid w:val="00122F12"/>
    <w:rsid w:val="00196FD3"/>
    <w:rsid w:val="00197552"/>
    <w:rsid w:val="001A0C54"/>
    <w:rsid w:val="001B1BC6"/>
    <w:rsid w:val="001D0E23"/>
    <w:rsid w:val="001F26F3"/>
    <w:rsid w:val="0020437A"/>
    <w:rsid w:val="0021008E"/>
    <w:rsid w:val="00240B98"/>
    <w:rsid w:val="00250441"/>
    <w:rsid w:val="002A628D"/>
    <w:rsid w:val="002B7065"/>
    <w:rsid w:val="002D51BC"/>
    <w:rsid w:val="002F57EF"/>
    <w:rsid w:val="00311B27"/>
    <w:rsid w:val="00321A32"/>
    <w:rsid w:val="00330BDB"/>
    <w:rsid w:val="00333B1E"/>
    <w:rsid w:val="00350BDF"/>
    <w:rsid w:val="00382481"/>
    <w:rsid w:val="003C689B"/>
    <w:rsid w:val="0041438B"/>
    <w:rsid w:val="0041711B"/>
    <w:rsid w:val="004249BA"/>
    <w:rsid w:val="00436741"/>
    <w:rsid w:val="0044448B"/>
    <w:rsid w:val="00456001"/>
    <w:rsid w:val="00457F0B"/>
    <w:rsid w:val="00490668"/>
    <w:rsid w:val="00491DE7"/>
    <w:rsid w:val="0049395F"/>
    <w:rsid w:val="004A272C"/>
    <w:rsid w:val="004F1095"/>
    <w:rsid w:val="005039FD"/>
    <w:rsid w:val="00527D4B"/>
    <w:rsid w:val="00531F25"/>
    <w:rsid w:val="005731ED"/>
    <w:rsid w:val="005815F2"/>
    <w:rsid w:val="00596CA3"/>
    <w:rsid w:val="00614A8B"/>
    <w:rsid w:val="00617F7A"/>
    <w:rsid w:val="0062515E"/>
    <w:rsid w:val="00640CFB"/>
    <w:rsid w:val="00645A22"/>
    <w:rsid w:val="00653FBF"/>
    <w:rsid w:val="006541D1"/>
    <w:rsid w:val="006E0CCB"/>
    <w:rsid w:val="00713F80"/>
    <w:rsid w:val="007272C4"/>
    <w:rsid w:val="00727528"/>
    <w:rsid w:val="00742D64"/>
    <w:rsid w:val="00747633"/>
    <w:rsid w:val="00785026"/>
    <w:rsid w:val="007873D6"/>
    <w:rsid w:val="007E1DB2"/>
    <w:rsid w:val="007F1989"/>
    <w:rsid w:val="008022D4"/>
    <w:rsid w:val="008302C7"/>
    <w:rsid w:val="00850FA2"/>
    <w:rsid w:val="008511C3"/>
    <w:rsid w:val="00872583"/>
    <w:rsid w:val="00874D71"/>
    <w:rsid w:val="00883787"/>
    <w:rsid w:val="008C033A"/>
    <w:rsid w:val="008E2C2A"/>
    <w:rsid w:val="008E32F3"/>
    <w:rsid w:val="0090055B"/>
    <w:rsid w:val="009F3C65"/>
    <w:rsid w:val="00A83F90"/>
    <w:rsid w:val="00A86CDF"/>
    <w:rsid w:val="00AB54D6"/>
    <w:rsid w:val="00AC69BC"/>
    <w:rsid w:val="00AE1762"/>
    <w:rsid w:val="00AE6364"/>
    <w:rsid w:val="00AF3A5F"/>
    <w:rsid w:val="00B007BA"/>
    <w:rsid w:val="00B2129E"/>
    <w:rsid w:val="00B41969"/>
    <w:rsid w:val="00C32EAB"/>
    <w:rsid w:val="00C47E0F"/>
    <w:rsid w:val="00C72AB1"/>
    <w:rsid w:val="00D071BB"/>
    <w:rsid w:val="00D16689"/>
    <w:rsid w:val="00D37E64"/>
    <w:rsid w:val="00D42920"/>
    <w:rsid w:val="00D51064"/>
    <w:rsid w:val="00D72DD2"/>
    <w:rsid w:val="00DD4333"/>
    <w:rsid w:val="00DD5E77"/>
    <w:rsid w:val="00E35286"/>
    <w:rsid w:val="00E610A5"/>
    <w:rsid w:val="00E61C20"/>
    <w:rsid w:val="00E7669B"/>
    <w:rsid w:val="00E84B13"/>
    <w:rsid w:val="00F16ACE"/>
    <w:rsid w:val="00F50F06"/>
    <w:rsid w:val="00F66076"/>
    <w:rsid w:val="00F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1A1A5"/>
  <w15:chartTrackingRefBased/>
  <w15:docId w15:val="{2FC67FC9-9DE5-4B50-9689-2AA4E069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2920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302C7"/>
  </w:style>
  <w:style w:type="character" w:styleId="Strong">
    <w:name w:val="Strong"/>
    <w:basedOn w:val="DefaultParagraphFont"/>
    <w:uiPriority w:val="22"/>
    <w:qFormat/>
    <w:rsid w:val="00DD43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6FE62-2C01-4BB3-83B1-F2E5CC487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8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107</cp:revision>
  <dcterms:created xsi:type="dcterms:W3CDTF">2017-04-19T10:04:00Z</dcterms:created>
  <dcterms:modified xsi:type="dcterms:W3CDTF">2017-04-21T01:01:00Z</dcterms:modified>
</cp:coreProperties>
</file>